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55985" w14:textId="77777777" w:rsidR="00053BBD" w:rsidRPr="00D52CCA" w:rsidRDefault="00053BBD" w:rsidP="00053BBD">
      <w:pPr>
        <w:rPr>
          <w:b/>
          <w:bCs/>
          <w:sz w:val="24"/>
          <w:szCs w:val="24"/>
        </w:rPr>
      </w:pPr>
      <w:r w:rsidRPr="00D52CCA">
        <w:rPr>
          <w:b/>
          <w:bCs/>
          <w:sz w:val="24"/>
          <w:szCs w:val="24"/>
        </w:rPr>
        <w:t>What is coreference resolution?</w:t>
      </w:r>
    </w:p>
    <w:p w14:paraId="53D71BDA" w14:textId="0CC4B972" w:rsidR="00053BBD" w:rsidRPr="00D52CCA" w:rsidRDefault="00D52CCA" w:rsidP="00D52CCA">
      <w:pPr>
        <w:pStyle w:val="Heading1"/>
      </w:pPr>
      <w:r w:rsidRPr="00D52CCA">
        <w:t xml:space="preserve">Coreference </w:t>
      </w:r>
      <w:r>
        <w:t>R</w:t>
      </w:r>
      <w:r w:rsidRPr="00D52CCA">
        <w:t>esolution</w:t>
      </w:r>
      <w:r>
        <w:t>:</w:t>
      </w:r>
    </w:p>
    <w:p w14:paraId="599E8B1D" w14:textId="41D060FC" w:rsidR="00491CE2" w:rsidRPr="00D52CCA" w:rsidRDefault="00053BBD" w:rsidP="00053BBD">
      <w:pPr>
        <w:rPr>
          <w:sz w:val="24"/>
          <w:szCs w:val="24"/>
        </w:rPr>
      </w:pPr>
      <w:r w:rsidRPr="00D52CCA">
        <w:rPr>
          <w:sz w:val="24"/>
          <w:szCs w:val="24"/>
        </w:rPr>
        <w:t>Coreference resolution (CR) is the task of finding all linguistic expressions (called mentions) in a given text that refer to the same real-world entity. After finding and grouping these mentions we can resolve them by replacing, as stated above, pronouns with noun phrases.</w:t>
      </w:r>
    </w:p>
    <w:p w14:paraId="72257D15" w14:textId="3AC21D09" w:rsidR="005964E5" w:rsidRPr="00D52CCA" w:rsidRDefault="00D52CCA" w:rsidP="00D52CCA">
      <w:pPr>
        <w:pStyle w:val="Heading2"/>
      </w:pPr>
      <w:r>
        <w:t>Example:</w:t>
      </w:r>
    </w:p>
    <w:p w14:paraId="65996F31" w14:textId="2D48E6EF" w:rsidR="005964E5" w:rsidRPr="00D52CCA" w:rsidRDefault="005964E5" w:rsidP="00053BBD">
      <w:pPr>
        <w:rPr>
          <w:sz w:val="24"/>
          <w:szCs w:val="24"/>
        </w:rPr>
      </w:pPr>
      <w:r w:rsidRPr="00D52CCA">
        <w:rPr>
          <w:sz w:val="24"/>
          <w:szCs w:val="24"/>
        </w:rPr>
        <w:t>“</w:t>
      </w:r>
      <w:r w:rsidRPr="00D52CCA">
        <w:rPr>
          <w:b/>
          <w:bCs/>
          <w:color w:val="FF0000"/>
          <w:sz w:val="24"/>
          <w:szCs w:val="24"/>
        </w:rPr>
        <w:t>I</w:t>
      </w:r>
      <w:r w:rsidRPr="00D52CCA">
        <w:rPr>
          <w:sz w:val="24"/>
          <w:szCs w:val="24"/>
        </w:rPr>
        <w:t xml:space="preserve"> voted for </w:t>
      </w:r>
      <w:r w:rsidRPr="00D52CCA">
        <w:rPr>
          <w:b/>
          <w:bCs/>
          <w:color w:val="00B0F0"/>
          <w:sz w:val="24"/>
          <w:szCs w:val="24"/>
          <w:u w:val="single"/>
        </w:rPr>
        <w:t>Imran Khan</w:t>
      </w:r>
      <w:r w:rsidRPr="00D52CCA">
        <w:rPr>
          <w:sz w:val="24"/>
          <w:szCs w:val="24"/>
        </w:rPr>
        <w:t xml:space="preserve"> because </w:t>
      </w:r>
      <w:r w:rsidRPr="00D52CCA">
        <w:rPr>
          <w:b/>
          <w:bCs/>
          <w:color w:val="00B0F0"/>
          <w:sz w:val="24"/>
          <w:szCs w:val="24"/>
          <w:u w:val="single"/>
        </w:rPr>
        <w:t>he</w:t>
      </w:r>
      <w:r w:rsidRPr="00D52CCA">
        <w:rPr>
          <w:sz w:val="24"/>
          <w:szCs w:val="24"/>
        </w:rPr>
        <w:t xml:space="preserve"> was most aligned with </w:t>
      </w:r>
      <w:r w:rsidRPr="00D52CCA">
        <w:rPr>
          <w:b/>
          <w:bCs/>
          <w:color w:val="FF0000"/>
          <w:sz w:val="24"/>
          <w:szCs w:val="24"/>
        </w:rPr>
        <w:t>my</w:t>
      </w:r>
      <w:r w:rsidRPr="00D52CCA">
        <w:rPr>
          <w:sz w:val="24"/>
          <w:szCs w:val="24"/>
        </w:rPr>
        <w:t xml:space="preserve"> values”, </w:t>
      </w:r>
      <w:r w:rsidRPr="00D52CCA">
        <w:rPr>
          <w:b/>
          <w:bCs/>
          <w:color w:val="FF0000"/>
          <w:sz w:val="24"/>
          <w:szCs w:val="24"/>
        </w:rPr>
        <w:t>Usama</w:t>
      </w:r>
      <w:r w:rsidRPr="00D52CCA">
        <w:rPr>
          <w:color w:val="FF0000"/>
          <w:sz w:val="24"/>
          <w:szCs w:val="24"/>
        </w:rPr>
        <w:t xml:space="preserve"> </w:t>
      </w:r>
      <w:r w:rsidRPr="00D52CCA">
        <w:rPr>
          <w:sz w:val="24"/>
          <w:szCs w:val="24"/>
        </w:rPr>
        <w:t>said.</w:t>
      </w:r>
    </w:p>
    <w:p w14:paraId="4CF92FBC" w14:textId="4595D51C" w:rsidR="00D52CCA" w:rsidRPr="00D52CCA" w:rsidRDefault="005964E5" w:rsidP="00053BBD">
      <w:pPr>
        <w:rPr>
          <w:sz w:val="24"/>
          <w:szCs w:val="24"/>
        </w:rPr>
      </w:pPr>
      <w:r w:rsidRPr="00D52CCA">
        <w:rPr>
          <w:sz w:val="24"/>
          <w:szCs w:val="24"/>
        </w:rPr>
        <w:t>“</w:t>
      </w:r>
      <w:r w:rsidRPr="00D52CCA">
        <w:rPr>
          <w:b/>
          <w:bCs/>
          <w:color w:val="FF0000"/>
          <w:sz w:val="24"/>
          <w:szCs w:val="24"/>
        </w:rPr>
        <w:t>Usama</w:t>
      </w:r>
      <w:r w:rsidRPr="00D52CCA">
        <w:rPr>
          <w:color w:val="FF0000"/>
          <w:sz w:val="24"/>
          <w:szCs w:val="24"/>
        </w:rPr>
        <w:t xml:space="preserve"> </w:t>
      </w:r>
      <w:r w:rsidRPr="00D52CCA">
        <w:rPr>
          <w:sz w:val="24"/>
          <w:szCs w:val="24"/>
        </w:rPr>
        <w:t xml:space="preserve">voted for </w:t>
      </w:r>
      <w:r w:rsidRPr="00D52CCA">
        <w:rPr>
          <w:b/>
          <w:bCs/>
          <w:color w:val="00B0F0"/>
          <w:sz w:val="24"/>
          <w:szCs w:val="24"/>
          <w:u w:val="single"/>
        </w:rPr>
        <w:t>Imran Khan</w:t>
      </w:r>
      <w:r w:rsidRPr="00D52CCA">
        <w:rPr>
          <w:sz w:val="24"/>
          <w:szCs w:val="24"/>
        </w:rPr>
        <w:t xml:space="preserve"> because </w:t>
      </w:r>
      <w:r w:rsidRPr="00D52CCA">
        <w:rPr>
          <w:b/>
          <w:bCs/>
          <w:color w:val="00B0F0"/>
          <w:sz w:val="24"/>
          <w:szCs w:val="24"/>
          <w:u w:val="single"/>
        </w:rPr>
        <w:t>Imran Khan</w:t>
      </w:r>
      <w:r w:rsidRPr="00D52CCA">
        <w:rPr>
          <w:color w:val="00B0F0"/>
          <w:sz w:val="24"/>
          <w:szCs w:val="24"/>
        </w:rPr>
        <w:t xml:space="preserve"> </w:t>
      </w:r>
      <w:r w:rsidRPr="00D52CCA">
        <w:rPr>
          <w:sz w:val="24"/>
          <w:szCs w:val="24"/>
        </w:rPr>
        <w:t xml:space="preserve">was most aligned with </w:t>
      </w:r>
      <w:r w:rsidRPr="00D52CCA">
        <w:rPr>
          <w:b/>
          <w:bCs/>
          <w:color w:val="FF0000"/>
          <w:sz w:val="24"/>
          <w:szCs w:val="24"/>
        </w:rPr>
        <w:t>Usama’s</w:t>
      </w:r>
      <w:r w:rsidRPr="00D52CCA">
        <w:rPr>
          <w:color w:val="FF0000"/>
          <w:sz w:val="24"/>
          <w:szCs w:val="24"/>
        </w:rPr>
        <w:t xml:space="preserve"> </w:t>
      </w:r>
      <w:r w:rsidRPr="00D52CCA">
        <w:rPr>
          <w:sz w:val="24"/>
          <w:szCs w:val="24"/>
        </w:rPr>
        <w:t xml:space="preserve">values”, </w:t>
      </w:r>
      <w:r w:rsidRPr="00D52CCA">
        <w:rPr>
          <w:b/>
          <w:bCs/>
          <w:color w:val="FF0000"/>
          <w:sz w:val="24"/>
          <w:szCs w:val="24"/>
        </w:rPr>
        <w:t>Usama</w:t>
      </w:r>
      <w:r w:rsidRPr="00D52CCA">
        <w:rPr>
          <w:color w:val="FF0000"/>
          <w:sz w:val="24"/>
          <w:szCs w:val="24"/>
        </w:rPr>
        <w:t xml:space="preserve"> </w:t>
      </w:r>
      <w:r w:rsidRPr="00D52CCA">
        <w:rPr>
          <w:sz w:val="24"/>
          <w:szCs w:val="24"/>
        </w:rPr>
        <w:t>said.</w:t>
      </w:r>
    </w:p>
    <w:p w14:paraId="27277494" w14:textId="34E41EF3" w:rsidR="005964E5" w:rsidRDefault="00F267E2" w:rsidP="00856451">
      <w:pPr>
        <w:rPr>
          <w:sz w:val="24"/>
          <w:szCs w:val="24"/>
        </w:rPr>
      </w:pPr>
      <w:r w:rsidRPr="00D52CCA">
        <w:rPr>
          <w:sz w:val="24"/>
          <w:szCs w:val="24"/>
        </w:rPr>
        <w:t>Coreference resolution is an exceptionally versatile tool and can be applied to a variety of NLP tasks such as text understanding, information extraction, machine translation, sentiment analysis, or document summarization. It is a great way to obtain unambiguous sentences which can be much more easily understood by computers.</w:t>
      </w:r>
    </w:p>
    <w:p w14:paraId="2E841FA1" w14:textId="77777777" w:rsidR="00647E0B" w:rsidRDefault="00647E0B" w:rsidP="00856451">
      <w:pPr>
        <w:rPr>
          <w:sz w:val="24"/>
          <w:szCs w:val="24"/>
        </w:rPr>
      </w:pPr>
    </w:p>
    <w:p w14:paraId="01A05EAE" w14:textId="5FB782AC" w:rsidR="00AE1997" w:rsidRDefault="00AE1997" w:rsidP="00856451">
      <w:pPr>
        <w:rPr>
          <w:sz w:val="24"/>
          <w:szCs w:val="24"/>
        </w:rPr>
      </w:pPr>
      <w:r>
        <w:rPr>
          <w:b/>
          <w:bCs/>
          <w:sz w:val="24"/>
          <w:szCs w:val="24"/>
        </w:rPr>
        <w:t>How it works?</w:t>
      </w:r>
    </w:p>
    <w:p w14:paraId="14A424C8" w14:textId="637E7432" w:rsidR="00856451" w:rsidRPr="00D52CCA" w:rsidRDefault="00856451" w:rsidP="00D52CCA">
      <w:pPr>
        <w:pStyle w:val="Heading1"/>
      </w:pPr>
      <w:r w:rsidRPr="00D52CCA">
        <w:t>Example:</w:t>
      </w:r>
    </w:p>
    <w:p w14:paraId="10B97111" w14:textId="526229F4" w:rsidR="00856451" w:rsidRPr="00D52CCA" w:rsidRDefault="00856451" w:rsidP="00D52CCA">
      <w:pPr>
        <w:rPr>
          <w:sz w:val="24"/>
          <w:szCs w:val="24"/>
        </w:rPr>
      </w:pPr>
      <w:r w:rsidRPr="00D52CCA">
        <w:rPr>
          <w:sz w:val="24"/>
          <w:szCs w:val="24"/>
        </w:rPr>
        <w:t>The first step in order to apply coreference resolution is to decide whether we would like to work with single words/tokens or spans. </w:t>
      </w:r>
    </w:p>
    <w:p w14:paraId="1AF05EC5" w14:textId="48AD99B6" w:rsidR="00856451" w:rsidRPr="00D52CCA" w:rsidRDefault="00856451" w:rsidP="00D52CCA">
      <w:pPr>
        <w:rPr>
          <w:sz w:val="24"/>
          <w:szCs w:val="24"/>
        </w:rPr>
      </w:pPr>
      <w:r w:rsidRPr="00D52CCA">
        <w:rPr>
          <w:sz w:val="24"/>
          <w:szCs w:val="24"/>
        </w:rPr>
        <w:t>But what exactly is a span? It’s most often the case that what we want to swap or what we are swapping for is not a single word but multiple adjacent tokens. Therefore, span is a whole expression. Another name for it you may come across is a mention. They are often used interchangeably.</w:t>
      </w:r>
    </w:p>
    <w:p w14:paraId="46EEB674" w14:textId="27EA516C" w:rsidR="00856451" w:rsidRPr="00D52CCA" w:rsidRDefault="00D52CCA" w:rsidP="00D52CCA">
      <w:pPr>
        <w:pStyle w:val="Heading2"/>
      </w:pPr>
      <w:r w:rsidRPr="00D52CCA">
        <w:t>Before Coreference Resolution:</w:t>
      </w:r>
      <w:r w:rsidR="00CB745D">
        <w:t xml:space="preserve"> (English)</w:t>
      </w:r>
    </w:p>
    <w:p w14:paraId="2C24C80D" w14:textId="544B5678" w:rsidR="00856451" w:rsidRPr="00D52CCA" w:rsidRDefault="00D52CCA" w:rsidP="0061421E">
      <w:pPr>
        <w:rPr>
          <w:sz w:val="24"/>
          <w:szCs w:val="24"/>
        </w:rPr>
      </w:pPr>
      <w:r w:rsidRPr="00D52CCA">
        <w:rPr>
          <w:b/>
          <w:bCs/>
          <w:color w:val="0D0D0D" w:themeColor="text1" w:themeTint="F2"/>
          <w:sz w:val="24"/>
          <w:szCs w:val="24"/>
        </w:rPr>
        <w:t>“</w:t>
      </w:r>
      <w:r w:rsidR="0061421E" w:rsidRPr="00D52CCA">
        <w:rPr>
          <w:b/>
          <w:bCs/>
          <w:color w:val="FF0000"/>
          <w:sz w:val="24"/>
          <w:szCs w:val="24"/>
        </w:rPr>
        <w:t>Ali Ahmed, Patient with Hepatitis</w:t>
      </w:r>
      <w:r w:rsidR="0061421E" w:rsidRPr="00D52CCA">
        <w:rPr>
          <w:sz w:val="24"/>
          <w:szCs w:val="24"/>
        </w:rPr>
        <w:t xml:space="preserve">, fallen from 6th floor, as </w:t>
      </w:r>
      <w:r w:rsidR="0061421E" w:rsidRPr="00D52CCA">
        <w:rPr>
          <w:b/>
          <w:bCs/>
          <w:color w:val="FF0000"/>
          <w:sz w:val="24"/>
          <w:szCs w:val="24"/>
        </w:rPr>
        <w:t>the 68-year-old</w:t>
      </w:r>
      <w:r w:rsidR="0061421E" w:rsidRPr="00D52CCA">
        <w:rPr>
          <w:color w:val="FF0000"/>
          <w:sz w:val="24"/>
          <w:szCs w:val="24"/>
        </w:rPr>
        <w:t xml:space="preserve"> </w:t>
      </w:r>
      <w:r w:rsidR="0061421E" w:rsidRPr="00D52CCA">
        <w:rPr>
          <w:sz w:val="24"/>
          <w:szCs w:val="24"/>
        </w:rPr>
        <w:t xml:space="preserve">became the weak day by day. It is widely known that </w:t>
      </w:r>
      <w:r w:rsidR="0061421E" w:rsidRPr="00D52CCA">
        <w:rPr>
          <w:b/>
          <w:bCs/>
          <w:color w:val="FF0000"/>
          <w:sz w:val="24"/>
          <w:szCs w:val="24"/>
        </w:rPr>
        <w:t>he</w:t>
      </w:r>
      <w:r w:rsidR="0061421E" w:rsidRPr="00D52CCA">
        <w:rPr>
          <w:color w:val="FF0000"/>
          <w:sz w:val="24"/>
          <w:szCs w:val="24"/>
        </w:rPr>
        <w:t xml:space="preserve"> </w:t>
      </w:r>
      <w:r w:rsidR="0061421E" w:rsidRPr="00D52CCA">
        <w:rPr>
          <w:sz w:val="24"/>
          <w:szCs w:val="24"/>
        </w:rPr>
        <w:t>is one of the richest people in the town.</w:t>
      </w:r>
      <w:r w:rsidRPr="00D52CCA">
        <w:rPr>
          <w:b/>
          <w:bCs/>
          <w:sz w:val="24"/>
          <w:szCs w:val="24"/>
        </w:rPr>
        <w:t>”</w:t>
      </w:r>
    </w:p>
    <w:p w14:paraId="08127F15" w14:textId="4AC55BF4" w:rsidR="0061421E" w:rsidRDefault="00D52CCA" w:rsidP="00D52CCA">
      <w:pPr>
        <w:rPr>
          <w:sz w:val="24"/>
          <w:szCs w:val="24"/>
        </w:rPr>
      </w:pPr>
      <w:r w:rsidRPr="00D52CCA">
        <w:rPr>
          <w:sz w:val="24"/>
          <w:szCs w:val="24"/>
        </w:rPr>
        <w:t>Here we have spans like “he” that have only a single token in them, but we also see the span “Ali Ahmed, Patient with Hepatitis” consisting of six consecutive words.</w:t>
      </w:r>
    </w:p>
    <w:p w14:paraId="10657151" w14:textId="3DEF7DEF" w:rsidR="00D52CCA" w:rsidRDefault="00D52CCA" w:rsidP="00D52CCA">
      <w:pPr>
        <w:rPr>
          <w:sz w:val="24"/>
          <w:szCs w:val="24"/>
        </w:rPr>
      </w:pPr>
      <w:r w:rsidRPr="00D52CCA">
        <w:rPr>
          <w:sz w:val="24"/>
          <w:szCs w:val="24"/>
        </w:rPr>
        <w:t>As a result, we obtained a text without any pronouns while still being valid grammatically and semantically. </w:t>
      </w:r>
    </w:p>
    <w:p w14:paraId="27BF0248" w14:textId="3506D2EB" w:rsidR="00D52CCA" w:rsidRPr="00D52CCA" w:rsidRDefault="00D52CCA" w:rsidP="00D52CCA">
      <w:pPr>
        <w:pStyle w:val="Heading2"/>
      </w:pPr>
      <w:r>
        <w:t>After</w:t>
      </w:r>
      <w:r w:rsidRPr="00D52CCA">
        <w:t xml:space="preserve"> Coreference Resolution:</w:t>
      </w:r>
    </w:p>
    <w:p w14:paraId="45EC0DF4" w14:textId="63426E21" w:rsidR="0061421E" w:rsidRDefault="00D52CCA" w:rsidP="0061421E">
      <w:pPr>
        <w:rPr>
          <w:b/>
          <w:bCs/>
          <w:color w:val="0D0D0D" w:themeColor="text1" w:themeTint="F2"/>
          <w:sz w:val="24"/>
          <w:szCs w:val="24"/>
        </w:rPr>
      </w:pPr>
      <w:r w:rsidRPr="00D52CCA">
        <w:rPr>
          <w:b/>
          <w:bCs/>
          <w:color w:val="0D0D0D" w:themeColor="text1" w:themeTint="F2"/>
          <w:sz w:val="24"/>
          <w:szCs w:val="24"/>
        </w:rPr>
        <w:t>“</w:t>
      </w:r>
      <w:r w:rsidR="0061421E" w:rsidRPr="00D52CCA">
        <w:rPr>
          <w:b/>
          <w:bCs/>
          <w:color w:val="FF0000"/>
          <w:sz w:val="24"/>
          <w:szCs w:val="24"/>
        </w:rPr>
        <w:t>Ali Ahmed, a Patient with Hepatitis</w:t>
      </w:r>
      <w:r w:rsidR="0061421E" w:rsidRPr="00D52CCA">
        <w:rPr>
          <w:sz w:val="24"/>
          <w:szCs w:val="24"/>
        </w:rPr>
        <w:t xml:space="preserve">, fell from the 6th floor, as </w:t>
      </w:r>
      <w:r w:rsidR="0061421E" w:rsidRPr="00D52CCA">
        <w:rPr>
          <w:b/>
          <w:bCs/>
          <w:color w:val="FF0000"/>
          <w:sz w:val="24"/>
          <w:szCs w:val="24"/>
        </w:rPr>
        <w:t>Ali Ahmed, a Patient of Hepatitis</w:t>
      </w:r>
      <w:r w:rsidR="0061421E" w:rsidRPr="00D52CCA">
        <w:rPr>
          <w:sz w:val="24"/>
          <w:szCs w:val="24"/>
        </w:rPr>
        <w:t xml:space="preserve"> became weak day by day. It is widely known that </w:t>
      </w:r>
      <w:r w:rsidR="0061421E" w:rsidRPr="00D52CCA">
        <w:rPr>
          <w:b/>
          <w:bCs/>
          <w:color w:val="FF0000"/>
          <w:sz w:val="24"/>
          <w:szCs w:val="24"/>
        </w:rPr>
        <w:t>Ali Ahmed, a Patient with Hepatitis</w:t>
      </w:r>
      <w:r w:rsidR="0061421E" w:rsidRPr="00D52CCA">
        <w:rPr>
          <w:color w:val="FF0000"/>
          <w:sz w:val="24"/>
          <w:szCs w:val="24"/>
        </w:rPr>
        <w:t xml:space="preserve"> </w:t>
      </w:r>
      <w:r w:rsidR="0061421E" w:rsidRPr="00D52CCA">
        <w:rPr>
          <w:sz w:val="24"/>
          <w:szCs w:val="24"/>
        </w:rPr>
        <w:t>is one of the richest people in the town.</w:t>
      </w:r>
      <w:r>
        <w:rPr>
          <w:b/>
          <w:bCs/>
          <w:color w:val="0D0D0D" w:themeColor="text1" w:themeTint="F2"/>
          <w:sz w:val="24"/>
          <w:szCs w:val="24"/>
        </w:rPr>
        <w:t>”</w:t>
      </w:r>
    </w:p>
    <w:p w14:paraId="0687D649" w14:textId="24347062" w:rsidR="00CB745D" w:rsidRDefault="00CB745D" w:rsidP="0061421E">
      <w:pPr>
        <w:rPr>
          <w:b/>
          <w:bCs/>
          <w:color w:val="0D0D0D" w:themeColor="text1" w:themeTint="F2"/>
          <w:sz w:val="24"/>
          <w:szCs w:val="24"/>
        </w:rPr>
      </w:pPr>
    </w:p>
    <w:p w14:paraId="6741DFD8" w14:textId="02D7431E" w:rsidR="006B7C57" w:rsidRPr="00D52CCA" w:rsidRDefault="006B7C57" w:rsidP="006B7C57">
      <w:pPr>
        <w:pStyle w:val="Heading2"/>
      </w:pPr>
      <w:r w:rsidRPr="00D52CCA">
        <w:t>Before Coreference Resolution:</w:t>
      </w:r>
      <w:r>
        <w:t xml:space="preserve"> (</w:t>
      </w:r>
      <w:r>
        <w:t>Urdu</w:t>
      </w:r>
      <w:r>
        <w:t>)</w:t>
      </w:r>
    </w:p>
    <w:p w14:paraId="0AC82C7B" w14:textId="3C5F2C19" w:rsidR="00CB745D" w:rsidRDefault="00CB745D" w:rsidP="0061421E">
      <w:pPr>
        <w:rPr>
          <w:b/>
          <w:bCs/>
          <w:color w:val="0D0D0D" w:themeColor="text1" w:themeTint="F2"/>
          <w:sz w:val="24"/>
          <w:szCs w:val="24"/>
        </w:rPr>
      </w:pPr>
    </w:p>
    <w:p w14:paraId="58A92D9D" w14:textId="77777777" w:rsidR="00CB745D" w:rsidRPr="00CB745D" w:rsidRDefault="00CB745D" w:rsidP="00CB1D5D">
      <w:pPr>
        <w:jc w:val="right"/>
        <w:rPr>
          <w:sz w:val="24"/>
          <w:szCs w:val="24"/>
        </w:rPr>
      </w:pPr>
      <w:r w:rsidRPr="00CB1D5D">
        <w:rPr>
          <w:rFonts w:hint="cs"/>
          <w:b/>
          <w:bCs/>
          <w:color w:val="FF0000"/>
          <w:sz w:val="24"/>
          <w:szCs w:val="24"/>
          <w:rtl/>
        </w:rPr>
        <w:t>ہیپاٹائٹس کا مریض علی احمد</w:t>
      </w:r>
      <w:r w:rsidRPr="00CB1D5D">
        <w:rPr>
          <w:rFonts w:hint="cs"/>
          <w:color w:val="FF0000"/>
          <w:sz w:val="24"/>
          <w:szCs w:val="24"/>
          <w:rtl/>
        </w:rPr>
        <w:t xml:space="preserve"> </w:t>
      </w:r>
      <w:r w:rsidRPr="00CB745D">
        <w:rPr>
          <w:rFonts w:hint="cs"/>
          <w:sz w:val="24"/>
          <w:szCs w:val="24"/>
          <w:rtl/>
        </w:rPr>
        <w:t xml:space="preserve">چھٹی منزل سے گر گیا، </w:t>
      </w:r>
      <w:r w:rsidRPr="00CB1D5D">
        <w:rPr>
          <w:rFonts w:hint="cs"/>
          <w:b/>
          <w:bCs/>
          <w:color w:val="FF0000"/>
          <w:sz w:val="24"/>
          <w:szCs w:val="24"/>
          <w:rtl/>
        </w:rPr>
        <w:t>68 سالہ بوڑھا</w:t>
      </w:r>
      <w:r w:rsidRPr="00CB745D">
        <w:rPr>
          <w:rFonts w:hint="cs"/>
          <w:sz w:val="24"/>
          <w:szCs w:val="24"/>
          <w:rtl/>
        </w:rPr>
        <w:t xml:space="preserve"> دن بدن کمزور ہوتا جا رہا تھا۔ </w:t>
      </w:r>
      <w:r w:rsidRPr="00702302">
        <w:rPr>
          <w:rFonts w:hint="cs"/>
          <w:sz w:val="24"/>
          <w:szCs w:val="24"/>
          <w:rtl/>
        </w:rPr>
        <w:t>یہ</w:t>
      </w:r>
      <w:r w:rsidRPr="00CB745D">
        <w:rPr>
          <w:rFonts w:hint="cs"/>
          <w:sz w:val="24"/>
          <w:szCs w:val="24"/>
          <w:rtl/>
        </w:rPr>
        <w:t xml:space="preserve"> بڑے پیمانے پر جانا جاتا ہے کہ </w:t>
      </w:r>
      <w:r w:rsidRPr="00CB1D5D">
        <w:rPr>
          <w:rFonts w:hint="cs"/>
          <w:b/>
          <w:bCs/>
          <w:color w:val="FF0000"/>
          <w:sz w:val="24"/>
          <w:szCs w:val="24"/>
          <w:rtl/>
        </w:rPr>
        <w:t>وہ</w:t>
      </w:r>
      <w:r w:rsidRPr="00CB745D">
        <w:rPr>
          <w:rFonts w:hint="cs"/>
          <w:sz w:val="24"/>
          <w:szCs w:val="24"/>
          <w:rtl/>
        </w:rPr>
        <w:t xml:space="preserve"> شہر کے امیر ترین لوگوں میں سے ایک ہے۔</w:t>
      </w:r>
    </w:p>
    <w:p w14:paraId="3C2473F9" w14:textId="77777777" w:rsidR="006B7C57" w:rsidRDefault="006B7C57" w:rsidP="006B7C57">
      <w:pPr>
        <w:pStyle w:val="Heading2"/>
      </w:pPr>
    </w:p>
    <w:p w14:paraId="2A2B8483" w14:textId="71AAAFBA" w:rsidR="00CB745D" w:rsidRPr="006B7C57" w:rsidRDefault="006B7C57" w:rsidP="006B7C57">
      <w:pPr>
        <w:pStyle w:val="Heading2"/>
      </w:pPr>
      <w:r>
        <w:t>After</w:t>
      </w:r>
      <w:r w:rsidRPr="00D52CCA">
        <w:t xml:space="preserve"> Coreference Resolution:</w:t>
      </w:r>
    </w:p>
    <w:p w14:paraId="5DF788E3" w14:textId="77777777" w:rsidR="00CB745D" w:rsidRPr="00CB745D" w:rsidRDefault="00CB745D" w:rsidP="00CB1D5D">
      <w:pPr>
        <w:jc w:val="right"/>
      </w:pPr>
      <w:r w:rsidRPr="00CB1D5D">
        <w:rPr>
          <w:rFonts w:hint="cs"/>
          <w:b/>
          <w:bCs/>
          <w:color w:val="FF0000"/>
          <w:rtl/>
        </w:rPr>
        <w:t>ہیپاٹائٹس کا مریض علی احمد</w:t>
      </w:r>
      <w:r w:rsidRPr="00CB1D5D">
        <w:rPr>
          <w:rFonts w:hint="cs"/>
          <w:color w:val="FF0000"/>
          <w:rtl/>
        </w:rPr>
        <w:t xml:space="preserve"> </w:t>
      </w:r>
      <w:r w:rsidRPr="00CB745D">
        <w:rPr>
          <w:rFonts w:hint="cs"/>
          <w:rtl/>
        </w:rPr>
        <w:t xml:space="preserve">چھٹی منزل سے گر گیا، </w:t>
      </w:r>
      <w:r w:rsidRPr="00CB1D5D">
        <w:rPr>
          <w:rFonts w:hint="cs"/>
          <w:b/>
          <w:bCs/>
          <w:color w:val="FF0000"/>
          <w:rtl/>
        </w:rPr>
        <w:t>علی احمد ہیپاٹائٹس کا مریض</w:t>
      </w:r>
      <w:r w:rsidRPr="00CB1D5D">
        <w:rPr>
          <w:rFonts w:hint="cs"/>
          <w:color w:val="FF0000"/>
          <w:rtl/>
        </w:rPr>
        <w:t xml:space="preserve"> </w:t>
      </w:r>
      <w:r w:rsidRPr="00CB745D">
        <w:rPr>
          <w:rFonts w:hint="cs"/>
          <w:rtl/>
        </w:rPr>
        <w:t xml:space="preserve">دن بدن کمزور ہوتا گیا۔ یہ بات مشہور ہے کہ </w:t>
      </w:r>
      <w:r w:rsidRPr="00CB1D5D">
        <w:rPr>
          <w:rFonts w:hint="cs"/>
          <w:b/>
          <w:bCs/>
          <w:color w:val="FF0000"/>
          <w:rtl/>
        </w:rPr>
        <w:t xml:space="preserve">ہیپاٹائٹس کا مریض علی احمد </w:t>
      </w:r>
      <w:r w:rsidRPr="00CB745D">
        <w:rPr>
          <w:rFonts w:hint="cs"/>
          <w:rtl/>
        </w:rPr>
        <w:t>شہر کے امیر ترین لوگوں میں سے ایک ہے۔</w:t>
      </w:r>
    </w:p>
    <w:p w14:paraId="3C80606B" w14:textId="77777777" w:rsidR="00CB745D" w:rsidRPr="00D52CCA" w:rsidRDefault="00CB745D" w:rsidP="0061421E">
      <w:pPr>
        <w:rPr>
          <w:b/>
          <w:bCs/>
          <w:sz w:val="24"/>
          <w:szCs w:val="24"/>
        </w:rPr>
      </w:pPr>
    </w:p>
    <w:sectPr w:rsidR="00CB745D" w:rsidRPr="00D52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NTIwMzM1MLQ0MTdV0lEKTi0uzszPAykwqgUABpTzyywAAAA="/>
  </w:docVars>
  <w:rsids>
    <w:rsidRoot w:val="00053BBD"/>
    <w:rsid w:val="00053BBD"/>
    <w:rsid w:val="00106A15"/>
    <w:rsid w:val="002577E9"/>
    <w:rsid w:val="00491CE2"/>
    <w:rsid w:val="005964E5"/>
    <w:rsid w:val="0061421E"/>
    <w:rsid w:val="00647E0B"/>
    <w:rsid w:val="00667E7F"/>
    <w:rsid w:val="006B7C57"/>
    <w:rsid w:val="00702302"/>
    <w:rsid w:val="00856451"/>
    <w:rsid w:val="00AE1997"/>
    <w:rsid w:val="00CB1D5D"/>
    <w:rsid w:val="00CB745D"/>
    <w:rsid w:val="00D52CCA"/>
    <w:rsid w:val="00F267E2"/>
    <w:rsid w:val="00FB2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8295"/>
  <w15:chartTrackingRefBased/>
  <w15:docId w15:val="{3EB8D75E-CAB5-4802-AC49-978448AAC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2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C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3BB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53BB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D52C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2C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74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745D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CB74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C18F185</dc:creator>
  <cp:keywords/>
  <dc:description/>
  <cp:lastModifiedBy>CSC18F185</cp:lastModifiedBy>
  <cp:revision>38</cp:revision>
  <dcterms:created xsi:type="dcterms:W3CDTF">2022-06-11T20:14:00Z</dcterms:created>
  <dcterms:modified xsi:type="dcterms:W3CDTF">2022-06-13T14:10:00Z</dcterms:modified>
</cp:coreProperties>
</file>